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2BAE5" w14:textId="038CEAAC" w:rsidR="00BB3A17" w:rsidRDefault="0041381E">
      <w:r>
        <w:rPr>
          <w:b/>
        </w:rPr>
        <w:t>Date</w:t>
      </w:r>
      <w:r>
        <w:t xml:space="preserve">: </w:t>
      </w:r>
      <w:r w:rsidR="00A36410">
        <w:t>05</w:t>
      </w:r>
      <w:r>
        <w:t>-0</w:t>
      </w:r>
      <w:r w:rsidR="00A36410">
        <w:t>3</w:t>
      </w:r>
      <w:r>
        <w:t>-2021</w:t>
      </w:r>
    </w:p>
    <w:p w14:paraId="2CF8C739" w14:textId="141A79FA" w:rsidR="00BB3A17" w:rsidRDefault="0041381E">
      <w:r>
        <w:rPr>
          <w:b/>
        </w:rPr>
        <w:t>Time</w:t>
      </w:r>
      <w:r>
        <w:t xml:space="preserve">: 2pm- </w:t>
      </w:r>
      <w:r w:rsidR="00A36410">
        <w:t>6</w:t>
      </w:r>
      <w:r>
        <w:t>pm</w:t>
      </w:r>
    </w:p>
    <w:p w14:paraId="5EFF9BFD" w14:textId="2D79DABF" w:rsidR="00BB3A17" w:rsidRDefault="0041381E">
      <w:r>
        <w:rPr>
          <w:b/>
        </w:rPr>
        <w:t>Venue</w:t>
      </w:r>
      <w:r>
        <w:t>: SO</w:t>
      </w:r>
      <w:r w:rsidR="00A36410">
        <w:t>B</w:t>
      </w:r>
      <w:r>
        <w:t xml:space="preserve"> SR </w:t>
      </w:r>
      <w:r w:rsidR="00940E9A">
        <w:t>3</w:t>
      </w:r>
      <w:r w:rsidR="00A36410">
        <w:t>.5</w:t>
      </w:r>
    </w:p>
    <w:p w14:paraId="0F10214A" w14:textId="6F399E94" w:rsidR="00BB3A17" w:rsidRDefault="0041381E">
      <w:r>
        <w:rPr>
          <w:b/>
        </w:rPr>
        <w:t>Meeting Number:</w:t>
      </w:r>
      <w:r>
        <w:t xml:space="preserve"> </w:t>
      </w:r>
      <w:r w:rsidR="00A36410">
        <w:t>8</w:t>
      </w:r>
    </w:p>
    <w:p w14:paraId="78D9C854" w14:textId="77777777" w:rsidR="00BB3A17" w:rsidRDefault="00BB3A17"/>
    <w:p w14:paraId="55E74469" w14:textId="6E49D425" w:rsidR="00BB3A17" w:rsidRDefault="0041381E">
      <w:r>
        <w:rPr>
          <w:b/>
        </w:rPr>
        <w:t>Attendees</w:t>
      </w:r>
      <w:r>
        <w:t xml:space="preserve">: Wilson Chua, </w:t>
      </w:r>
      <w:proofErr w:type="spellStart"/>
      <w:r>
        <w:t>Jaslyn</w:t>
      </w:r>
      <w:proofErr w:type="spellEnd"/>
      <w:r>
        <w:t xml:space="preserve"> </w:t>
      </w:r>
      <w:proofErr w:type="spellStart"/>
      <w:r>
        <w:t>Toh</w:t>
      </w:r>
      <w:proofErr w:type="spellEnd"/>
      <w:r>
        <w:t xml:space="preserve">, Susanto, Sim </w:t>
      </w:r>
      <w:proofErr w:type="spellStart"/>
      <w:r>
        <w:t>Theen</w:t>
      </w:r>
      <w:proofErr w:type="spellEnd"/>
      <w:r>
        <w:t xml:space="preserve"> Cheng, Ernest Khoo, Tan Chin </w:t>
      </w:r>
      <w:proofErr w:type="spellStart"/>
      <w:r>
        <w:t>Hoong</w:t>
      </w:r>
      <w:proofErr w:type="spellEnd"/>
    </w:p>
    <w:p w14:paraId="243860C4" w14:textId="77777777" w:rsidR="00BB3A17" w:rsidRDefault="00BB3A17">
      <w:pPr>
        <w:ind w:left="720"/>
      </w:pPr>
    </w:p>
    <w:p w14:paraId="21E4F2E8" w14:textId="77777777" w:rsidR="00BB3A17" w:rsidRDefault="0041381E">
      <w:r>
        <w:rPr>
          <w:b/>
        </w:rPr>
        <w:t xml:space="preserve">Absentees: </w:t>
      </w:r>
      <w:r>
        <w:t>-</w:t>
      </w:r>
    </w:p>
    <w:p w14:paraId="67476E7E" w14:textId="77777777" w:rsidR="00BB3A17" w:rsidRDefault="00BB3A17"/>
    <w:p w14:paraId="3A66CB2A" w14:textId="7F4B2E64" w:rsidR="00BB3A17" w:rsidRDefault="0041381E">
      <w:r>
        <w:rPr>
          <w:b/>
        </w:rPr>
        <w:t>Agenda</w:t>
      </w:r>
      <w:r>
        <w:t xml:space="preserve">: </w:t>
      </w:r>
      <w:r w:rsidR="00C1713D">
        <w:t>Final Preparation for Midterm Preparation and Documentation. Clean up slides &amp; project management discussion moving forwards.</w:t>
      </w:r>
    </w:p>
    <w:p w14:paraId="148CD99C" w14:textId="77777777" w:rsidR="00BB3A17" w:rsidRDefault="00BB3A17"/>
    <w:tbl>
      <w:tblPr>
        <w:tblStyle w:val="a2"/>
        <w:tblW w:w="90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0"/>
        <w:gridCol w:w="4605"/>
        <w:gridCol w:w="1830"/>
        <w:gridCol w:w="1935"/>
      </w:tblGrid>
      <w:tr w:rsidR="00BB3A17" w14:paraId="13A54F24" w14:textId="77777777"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4F6DB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F30CF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o Do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05BC7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In-charge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DAE51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Due Date</w:t>
            </w:r>
          </w:p>
        </w:tc>
      </w:tr>
      <w:tr w:rsidR="00BB3A17" w14:paraId="2FC39428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9D944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0E098" w14:textId="4C5F2C3B" w:rsidR="00BB3A17" w:rsidRDefault="00C171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rPr>
                <w:color w:val="000000"/>
                <w:sz w:val="20"/>
                <w:szCs w:val="20"/>
              </w:rPr>
              <w:t>Fine tune price prediction model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4E75D" w14:textId="1E8CFFA6" w:rsidR="00BB3A17" w:rsidRDefault="00C171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 xml:space="preserve">Susanto, Tan Chin </w:t>
            </w:r>
            <w:proofErr w:type="spellStart"/>
            <w:r>
              <w:t>Hoong</w:t>
            </w:r>
            <w:proofErr w:type="spellEnd"/>
            <w:r>
              <w:t xml:space="preserve">, </w:t>
            </w:r>
            <w:proofErr w:type="spellStart"/>
            <w:r>
              <w:t>Jaslyn</w:t>
            </w:r>
            <w:proofErr w:type="spellEnd"/>
            <w:r>
              <w:t>, Wilson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C7A7B" w14:textId="4F80409D" w:rsidR="00BB3A17" w:rsidRDefault="0014076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  <w:r w:rsidR="00C1713D">
              <w:t>1 March</w:t>
            </w:r>
            <w:r w:rsidR="0041381E">
              <w:t xml:space="preserve"> 2021</w:t>
            </w:r>
          </w:p>
        </w:tc>
      </w:tr>
      <w:tr w:rsidR="00C1713D" w14:paraId="77927DBA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AF263" w14:textId="49EE4CBE" w:rsidR="00C1713D" w:rsidRDefault="00C171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2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E1A019" w14:textId="0E54CD20" w:rsidR="00C1713D" w:rsidRDefault="00C171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Work on mid-term feedback after presentation on Wednesday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C7BAA4" w14:textId="129D8C0B" w:rsidR="00C1713D" w:rsidRDefault="00C171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Everyone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50246F" w14:textId="4BDD3C01" w:rsidR="00C1713D" w:rsidRDefault="00C1713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1 March 2021</w:t>
            </w:r>
          </w:p>
        </w:tc>
      </w:tr>
    </w:tbl>
    <w:p w14:paraId="22BD34D8" w14:textId="77777777" w:rsidR="00BB3A17" w:rsidRDefault="00BB3A17">
      <w:pPr>
        <w:jc w:val="center"/>
      </w:pPr>
    </w:p>
    <w:p w14:paraId="225DBD3A" w14:textId="664DF21B" w:rsidR="00C1713D" w:rsidRDefault="0041381E">
      <w:pPr>
        <w:rPr>
          <w:b/>
        </w:rPr>
      </w:pPr>
      <w:r>
        <w:rPr>
          <w:b/>
        </w:rPr>
        <w:t>Overall Discussion Points:</w:t>
      </w:r>
    </w:p>
    <w:p w14:paraId="574DD976" w14:textId="440051AC" w:rsidR="00C1713D" w:rsidRDefault="00C1713D" w:rsidP="00C1713D">
      <w:pPr>
        <w:pStyle w:val="ListParagraph"/>
        <w:numPr>
          <w:ilvl w:val="0"/>
          <w:numId w:val="7"/>
        </w:numPr>
        <w:rPr>
          <w:bCs/>
        </w:rPr>
      </w:pPr>
      <w:r w:rsidRPr="00C1713D">
        <w:rPr>
          <w:bCs/>
        </w:rPr>
        <w:t>Update</w:t>
      </w:r>
      <w:r>
        <w:rPr>
          <w:bCs/>
        </w:rPr>
        <w:t xml:space="preserve"> different scope’s team on progress</w:t>
      </w:r>
    </w:p>
    <w:p w14:paraId="5B4A066E" w14:textId="083FBA7D" w:rsidR="00C1713D" w:rsidRDefault="00C1713D" w:rsidP="00C1713D">
      <w:pPr>
        <w:pStyle w:val="ListParagraph"/>
        <w:numPr>
          <w:ilvl w:val="0"/>
          <w:numId w:val="7"/>
        </w:numPr>
        <w:rPr>
          <w:bCs/>
        </w:rPr>
      </w:pPr>
      <w:r>
        <w:rPr>
          <w:bCs/>
        </w:rPr>
        <w:t>Slides’ content page based on grading rubrics</w:t>
      </w:r>
    </w:p>
    <w:p w14:paraId="2C860F18" w14:textId="77777777" w:rsidR="00C1713D" w:rsidRPr="00C1713D" w:rsidRDefault="00C1713D" w:rsidP="00C1713D">
      <w:pPr>
        <w:ind w:left="1080"/>
        <w:rPr>
          <w:bCs/>
        </w:rPr>
      </w:pPr>
    </w:p>
    <w:p w14:paraId="51599AEB" w14:textId="738928FA" w:rsidR="00BB3A17" w:rsidRPr="00940E9A" w:rsidRDefault="00BB3A17" w:rsidP="00130509">
      <w:pPr>
        <w:pStyle w:val="ListParagraph"/>
        <w:rPr>
          <w:b/>
        </w:rPr>
      </w:pPr>
    </w:p>
    <w:p w14:paraId="1D1D6380" w14:textId="6573019F" w:rsidR="00BB3A17" w:rsidRDefault="0041381E" w:rsidP="0041381E">
      <w:r>
        <w:rPr>
          <w:b/>
        </w:rPr>
        <w:t>Things to clarify:</w:t>
      </w:r>
    </w:p>
    <w:p w14:paraId="08120F53" w14:textId="1AE68A73" w:rsidR="0041381E" w:rsidRDefault="00C1713D" w:rsidP="0041381E">
      <w:pPr>
        <w:pStyle w:val="ListParagraph"/>
        <w:numPr>
          <w:ilvl w:val="0"/>
          <w:numId w:val="4"/>
        </w:numPr>
      </w:pPr>
      <w:r>
        <w:t>How to improve R^2</w:t>
      </w:r>
    </w:p>
    <w:p w14:paraId="195A2BA1" w14:textId="36E6F1E0" w:rsidR="00C1713D" w:rsidRDefault="00C1713D" w:rsidP="0041381E">
      <w:pPr>
        <w:pStyle w:val="ListParagraph"/>
        <w:numPr>
          <w:ilvl w:val="0"/>
          <w:numId w:val="4"/>
        </w:numPr>
      </w:pPr>
      <w:r>
        <w:t>Batch processing for Price Prediction Model</w:t>
      </w:r>
    </w:p>
    <w:p w14:paraId="54D9FCA2" w14:textId="084F2923" w:rsidR="00C1713D" w:rsidRPr="0041381E" w:rsidRDefault="00C1713D" w:rsidP="0041381E">
      <w:pPr>
        <w:pStyle w:val="ListParagraph"/>
        <w:numPr>
          <w:ilvl w:val="0"/>
          <w:numId w:val="4"/>
        </w:numPr>
      </w:pPr>
      <w:r>
        <w:t>Buying of AWS Instances</w:t>
      </w:r>
    </w:p>
    <w:p w14:paraId="0B7ED5E8" w14:textId="77777777" w:rsidR="00BB3A17" w:rsidRDefault="00BB3A17"/>
    <w:p w14:paraId="1BE0E5CC" w14:textId="68D25FAD" w:rsidR="00BB3A17" w:rsidRDefault="0041381E">
      <w:r>
        <w:rPr>
          <w:b/>
        </w:rPr>
        <w:t>Prepared by:</w:t>
      </w:r>
      <w:r>
        <w:t xml:space="preserve"> </w:t>
      </w:r>
      <w:proofErr w:type="spellStart"/>
      <w:r w:rsidR="00C1713D">
        <w:t>Theen</w:t>
      </w:r>
      <w:proofErr w:type="spellEnd"/>
    </w:p>
    <w:p w14:paraId="1DDC85A6" w14:textId="77777777" w:rsidR="00BB3A17" w:rsidRDefault="00BB3A17"/>
    <w:p w14:paraId="2FFFF02C" w14:textId="77777777" w:rsidR="00BB3A17" w:rsidRDefault="00BB3A17"/>
    <w:sectPr w:rsidR="00BB3A1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0348B5"/>
    <w:multiLevelType w:val="multilevel"/>
    <w:tmpl w:val="F19205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B2735AE"/>
    <w:multiLevelType w:val="hybridMultilevel"/>
    <w:tmpl w:val="A658EBA0"/>
    <w:lvl w:ilvl="0" w:tplc="1D76B4DA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7F1545"/>
    <w:multiLevelType w:val="hybridMultilevel"/>
    <w:tmpl w:val="6E60F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9215D3"/>
    <w:multiLevelType w:val="multilevel"/>
    <w:tmpl w:val="078E2DF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F7C69F1"/>
    <w:multiLevelType w:val="hybridMultilevel"/>
    <w:tmpl w:val="28F0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1B72CA"/>
    <w:multiLevelType w:val="hybridMultilevel"/>
    <w:tmpl w:val="E2E6541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85642CF"/>
    <w:multiLevelType w:val="hybridMultilevel"/>
    <w:tmpl w:val="8BC0DBBC"/>
    <w:lvl w:ilvl="0" w:tplc="C19E58A8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b w:val="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1"/>
  </w:num>
  <w:num w:numId="5">
    <w:abstractNumId w:val="4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A3MjUxsDCyNLZU0lEKTi0uzszPAykwqQUA+huTtSwAAAA="/>
  </w:docVars>
  <w:rsids>
    <w:rsidRoot w:val="00BB3A17"/>
    <w:rsid w:val="00130509"/>
    <w:rsid w:val="0014076A"/>
    <w:rsid w:val="0041381E"/>
    <w:rsid w:val="00940E9A"/>
    <w:rsid w:val="00A36410"/>
    <w:rsid w:val="00BB3A17"/>
    <w:rsid w:val="00C1713D"/>
    <w:rsid w:val="00DB6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DB54A"/>
  <w15:docId w15:val="{62C8090B-7F43-4036-B70B-CA1E38244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SG" w:eastAsia="en-S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138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40E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435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mra/BkiHpvrH0cTsgXWoNDBh0xQ==">AMUW2mWAh9I38dh5PdSm1zZTSCqV3cm0YGzmS3ZcZyHOxPC315eUX8vASE59XqJ8tXUA+HiW8byh43s7EIkyjFCNRq7mbVnPaArup9RyVid/MYLnuVjNy7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m Theen Cheng</cp:lastModifiedBy>
  <cp:revision>7</cp:revision>
  <dcterms:created xsi:type="dcterms:W3CDTF">2019-09-14T05:43:00Z</dcterms:created>
  <dcterms:modified xsi:type="dcterms:W3CDTF">2021-03-05T09:09:00Z</dcterms:modified>
</cp:coreProperties>
</file>